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34A4" w:rsidRDefault="007F34A4" w:rsidP="007F34A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262.5pt">
            <v:imagedata r:id="rId4" o:title="fbd1414dab8a80eee3b385be69aad881"/>
          </v:shape>
        </w:pict>
      </w:r>
    </w:p>
    <w:p w:rsidR="007F34A4" w:rsidRDefault="007F34A4" w:rsidP="007F34A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:rsidR="007F34A4" w:rsidRDefault="007F34A4" w:rsidP="007F34A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lastRenderedPageBreak/>
        <w:pict>
          <v:shape id="_x0000_i1027" type="#_x0000_t75" style="width:209.25pt;height:301.5pt">
            <v:imagedata r:id="rId5" o:title="movieposter"/>
          </v:shape>
        </w:pic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lastRenderedPageBreak/>
        <w:pict>
          <v:shape id="_x0000_i1026" type="#_x0000_t75" style="width:6in;height:9in">
            <v:imagedata r:id="rId6" o:title="noukadubi-6479d2ba3b4d19bbce56a28a48cb319d"/>
          </v:shape>
        </w:pict>
      </w:r>
    </w:p>
    <w:p w:rsidR="007F34A4" w:rsidRDefault="007F34A4" w:rsidP="007F34A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:rsidR="007F34A4" w:rsidRDefault="007F34A4" w:rsidP="007F34A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:rsidR="007F34A4" w:rsidRDefault="007F34A4" w:rsidP="007F34A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:rsidR="007F34A4" w:rsidRPr="007F34A4" w:rsidRDefault="007F34A4" w:rsidP="007F34A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7F34A4">
        <w:rPr>
          <w:rFonts w:ascii="Times New Roman" w:eastAsia="Times New Roman" w:hAnsi="Times New Roman" w:cs="Times New Roman"/>
          <w:color w:val="000000"/>
          <w:sz w:val="36"/>
          <w:szCs w:val="36"/>
        </w:rPr>
        <w:t>Noukadubi</w:t>
      </w:r>
      <w:proofErr w:type="spellEnd"/>
      <w:r w:rsidRPr="007F34A4">
        <w:rPr>
          <w:rFonts w:ascii="Times New Roman" w:eastAsia="Times New Roman" w:hAnsi="Times New Roman" w:cs="Times New Roman"/>
          <w:color w:val="000000"/>
          <w:sz w:val="36"/>
          <w:szCs w:val="36"/>
        </w:rPr>
        <w:t>(</w:t>
      </w:r>
      <w:proofErr w:type="gramEnd"/>
      <w:r w:rsidRPr="007F34A4">
        <w:rPr>
          <w:rFonts w:ascii="Times New Roman" w:eastAsia="Times New Roman" w:hAnsi="Times New Roman" w:cs="Times New Roman"/>
          <w:color w:val="000000"/>
          <w:sz w:val="36"/>
          <w:szCs w:val="36"/>
        </w:rPr>
        <w:t>2011) </w:t>
      </w:r>
    </w:p>
    <w:p w:rsidR="007F34A4" w:rsidRPr="007F34A4" w:rsidRDefault="007F34A4" w:rsidP="007F34A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34A4">
        <w:rPr>
          <w:rFonts w:ascii="Nirmala UI" w:eastAsia="Times New Roman" w:hAnsi="Nirmala UI" w:cs="Nirmala UI"/>
          <w:color w:val="000000"/>
          <w:sz w:val="36"/>
          <w:szCs w:val="36"/>
        </w:rPr>
        <w:t>নৌকাডুবি</w:t>
      </w:r>
      <w:proofErr w:type="spellEnd"/>
      <w:r w:rsidRPr="007F34A4">
        <w:rPr>
          <w:rFonts w:ascii="Times New Roman" w:eastAsia="Times New Roman" w:hAnsi="Times New Roman" w:cs="Times New Roman"/>
          <w:color w:val="000000"/>
          <w:sz w:val="36"/>
          <w:szCs w:val="36"/>
        </w:rPr>
        <w:t> </w:t>
      </w:r>
    </w:p>
    <w:p w:rsidR="007F34A4" w:rsidRPr="007F34A4" w:rsidRDefault="007F34A4" w:rsidP="007F34A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34A4">
        <w:rPr>
          <w:rFonts w:ascii="Nirmala UI" w:eastAsia="Times New Roman" w:hAnsi="Nirmala UI" w:cs="Nirmala UI"/>
          <w:color w:val="000000"/>
          <w:sz w:val="36"/>
          <w:szCs w:val="36"/>
        </w:rPr>
        <w:t>প্রেসেন্টেড</w:t>
      </w:r>
      <w:proofErr w:type="spellEnd"/>
      <w:r w:rsidRPr="007F34A4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  <w:proofErr w:type="spellStart"/>
      <w:r w:rsidRPr="007F34A4">
        <w:rPr>
          <w:rFonts w:ascii="Nirmala UI" w:eastAsia="Times New Roman" w:hAnsi="Nirmala UI" w:cs="Nirmala UI"/>
          <w:color w:val="000000"/>
          <w:sz w:val="36"/>
          <w:szCs w:val="36"/>
        </w:rPr>
        <w:t>বাই</w:t>
      </w:r>
      <w:proofErr w:type="spellEnd"/>
      <w:r w:rsidRPr="007F34A4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  <w:proofErr w:type="spellStart"/>
      <w:r w:rsidRPr="007F34A4">
        <w:rPr>
          <w:rFonts w:ascii="Nirmala UI" w:eastAsia="Times New Roman" w:hAnsi="Nirmala UI" w:cs="Nirmala UI"/>
          <w:color w:val="000000"/>
          <w:sz w:val="36"/>
          <w:szCs w:val="36"/>
        </w:rPr>
        <w:t>মুক্তা</w:t>
      </w:r>
      <w:proofErr w:type="spellEnd"/>
      <w:r w:rsidRPr="007F34A4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  <w:proofErr w:type="spellStart"/>
      <w:r w:rsidRPr="007F34A4">
        <w:rPr>
          <w:rFonts w:ascii="Nirmala UI" w:eastAsia="Times New Roman" w:hAnsi="Nirmala UI" w:cs="Nirmala UI"/>
          <w:color w:val="000000"/>
          <w:sz w:val="36"/>
          <w:szCs w:val="36"/>
        </w:rPr>
        <w:t>আর্টস</w:t>
      </w:r>
      <w:proofErr w:type="spellEnd"/>
      <w:r w:rsidRPr="007F34A4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</w:t>
      </w:r>
      <w:proofErr w:type="spellStart"/>
      <w:r w:rsidRPr="007F34A4">
        <w:rPr>
          <w:rFonts w:ascii="Nirmala UI" w:eastAsia="Times New Roman" w:hAnsi="Nirmala UI" w:cs="Nirmala UI"/>
          <w:color w:val="000000"/>
          <w:sz w:val="36"/>
          <w:szCs w:val="36"/>
        </w:rPr>
        <w:t>লিমিটেড</w:t>
      </w:r>
      <w:proofErr w:type="spellEnd"/>
      <w:r w:rsidRPr="007F34A4">
        <w:rPr>
          <w:rFonts w:ascii="Times New Roman" w:eastAsia="Times New Roman" w:hAnsi="Times New Roman" w:cs="Times New Roman"/>
          <w:color w:val="000000"/>
          <w:sz w:val="36"/>
          <w:szCs w:val="36"/>
        </w:rPr>
        <w:t> </w:t>
      </w:r>
    </w:p>
    <w:p w:rsidR="007F34A4" w:rsidRPr="007F34A4" w:rsidRDefault="007F34A4" w:rsidP="007F34A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34A4">
        <w:rPr>
          <w:rFonts w:ascii="Times New Roman" w:eastAsia="Times New Roman" w:hAnsi="Times New Roman" w:cs="Times New Roman"/>
          <w:color w:val="000000"/>
          <w:sz w:val="36"/>
          <w:szCs w:val="36"/>
        </w:rPr>
        <w:t>Movie Inspired By Rabindranath Tagore.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94"/>
        <w:gridCol w:w="3347"/>
      </w:tblGrid>
      <w:tr w:rsidR="007F34A4" w:rsidRPr="007F34A4" w:rsidTr="007F34A4">
        <w:trPr>
          <w:trHeight w:val="45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Character's name (In Movie)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Real Life Name </w:t>
            </w:r>
          </w:p>
        </w:tc>
      </w:tr>
      <w:tr w:rsidR="007F34A4" w:rsidRPr="007F34A4" w:rsidTr="007F34A4">
        <w:trPr>
          <w:trHeight w:val="75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রমেশচন্দ্র</w:t>
            </w:r>
            <w:proofErr w:type="spellEnd"/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চৌধুরী</w:t>
            </w:r>
            <w:proofErr w:type="spellEnd"/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>(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রমেশ</w:t>
            </w:r>
            <w:proofErr w:type="spellEnd"/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>)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জিশু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সেনগুপ্ত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> </w:t>
            </w:r>
          </w:p>
        </w:tc>
      </w:tr>
      <w:tr w:rsidR="007F34A4" w:rsidRPr="007F34A4" w:rsidTr="007F34A4">
        <w:trPr>
          <w:trHeight w:val="46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কমলা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রিয়া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সেন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> </w:t>
            </w:r>
          </w:p>
        </w:tc>
      </w:tr>
      <w:tr w:rsidR="007F34A4" w:rsidRPr="007F34A4" w:rsidTr="007F34A4">
        <w:trPr>
          <w:trHeight w:val="133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হেমনালিনী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রাইমা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সেন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> </w:t>
            </w:r>
          </w:p>
        </w:tc>
      </w:tr>
      <w:tr w:rsidR="007F34A4" w:rsidRPr="007F34A4" w:rsidTr="007F34A4">
        <w:trPr>
          <w:trHeight w:val="75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নলীনাক্ষ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চট্টোপাধ্যায়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>   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প্রসেনজি</w:t>
            </w:r>
            <w:proofErr w:type="spellEnd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ৎ</w:t>
            </w:r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চ্যাটার্জী</w:t>
            </w:r>
            <w:proofErr w:type="spellEnd"/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> </w:t>
            </w:r>
          </w:p>
        </w:tc>
      </w:tr>
      <w:tr w:rsidR="007F34A4" w:rsidRPr="007F34A4" w:rsidTr="007F34A4">
        <w:trPr>
          <w:trHeight w:val="46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ধৃতিমান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চ্যাটার্জী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> </w:t>
            </w:r>
          </w:p>
        </w:tc>
      </w:tr>
      <w:tr w:rsidR="007F34A4" w:rsidRPr="007F34A4" w:rsidTr="007F34A4">
        <w:trPr>
          <w:trHeight w:val="159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রমেশের</w:t>
            </w:r>
            <w:proofErr w:type="spellEnd"/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বাবা</w:t>
            </w:r>
            <w:proofErr w:type="spellEnd"/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সুমন্ত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মুখোপাধ্যায়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> </w:t>
            </w:r>
          </w:p>
        </w:tc>
      </w:tr>
      <w:tr w:rsidR="007F34A4" w:rsidRPr="007F34A4" w:rsidTr="007F34A4">
        <w:trPr>
          <w:trHeight w:val="63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সুশীলার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মা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লাবনি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সরকার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> </w:t>
            </w:r>
          </w:p>
        </w:tc>
      </w:tr>
      <w:tr w:rsidR="007F34A4" w:rsidRPr="007F34A4" w:rsidTr="007F34A4">
        <w:trPr>
          <w:trHeight w:val="202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দেবেশ</w:t>
            </w:r>
            <w:proofErr w:type="spellEnd"/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মুখার্জি</w:t>
            </w:r>
            <w:proofErr w:type="spellEnd"/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7F34A4" w:rsidRPr="007F34A4" w:rsidTr="007F34A4">
        <w:trPr>
          <w:trHeight w:val="9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lastRenderedPageBreak/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নলিনক্ষার</w:t>
            </w:r>
            <w:proofErr w:type="spellEnd"/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মা</w:t>
            </w:r>
            <w:proofErr w:type="spellEnd"/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আম্মু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চ্যাটার্জী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> </w:t>
            </w:r>
          </w:p>
        </w:tc>
      </w:tr>
      <w:tr w:rsidR="007F34A4" w:rsidRPr="007F34A4" w:rsidTr="007F34A4">
        <w:trPr>
          <w:trHeight w:val="11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মারিয়া</w:t>
            </w:r>
            <w:proofErr w:type="spellEnd"/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চ্যাটার্জী</w:t>
            </w:r>
            <w:proofErr w:type="spellEnd"/>
            <w:r w:rsidRPr="007F34A4">
              <w:rPr>
                <w:rFonts w:ascii="Arial" w:eastAsia="Times New Roman" w:hAnsi="Arial" w:cs="Arial"/>
                <w:color w:val="202124"/>
                <w:sz w:val="36"/>
                <w:szCs w:val="36"/>
              </w:rPr>
              <w:t> </w:t>
            </w:r>
          </w:p>
        </w:tc>
      </w:tr>
      <w:tr w:rsidR="007F34A4" w:rsidRPr="007F34A4" w:rsidTr="007F34A4">
        <w:trPr>
          <w:trHeight w:val="9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হরিদাস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চ্যাটার্জী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> </w:t>
            </w:r>
          </w:p>
        </w:tc>
      </w:tr>
      <w:tr w:rsidR="007F34A4" w:rsidRPr="007F34A4" w:rsidTr="007F34A4">
        <w:trPr>
          <w:trHeight w:val="9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দেবাশিস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 xml:space="preserve"> </w:t>
            </w:r>
            <w:proofErr w:type="spellStart"/>
            <w:r w:rsidRPr="007F34A4">
              <w:rPr>
                <w:rFonts w:ascii="Nirmala UI" w:eastAsia="Times New Roman" w:hAnsi="Nirmala UI" w:cs="Nirmala UI"/>
                <w:color w:val="202124"/>
                <w:sz w:val="36"/>
                <w:szCs w:val="36"/>
              </w:rPr>
              <w:t>ব্যানার্জি</w:t>
            </w:r>
            <w:proofErr w:type="spellEnd"/>
            <w:r w:rsidRPr="007F34A4">
              <w:rPr>
                <w:rFonts w:ascii="Courier New" w:eastAsia="Times New Roman" w:hAnsi="Courier New" w:cs="Courier New"/>
                <w:color w:val="202124"/>
                <w:sz w:val="36"/>
                <w:szCs w:val="36"/>
              </w:rPr>
              <w:t> </w:t>
            </w:r>
          </w:p>
        </w:tc>
      </w:tr>
      <w:tr w:rsidR="007F34A4" w:rsidRPr="007F34A4" w:rsidTr="007F34A4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7F34A4" w:rsidRPr="007F34A4" w:rsidTr="007F34A4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  <w:tr w:rsidR="007F34A4" w:rsidRPr="007F34A4" w:rsidTr="007F34A4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:rsidR="007F34A4" w:rsidRPr="007F34A4" w:rsidRDefault="007F34A4" w:rsidP="007F34A4">
            <w:pPr>
              <w:spacing w:before="40" w:after="40" w:line="240" w:lineRule="auto"/>
              <w:ind w:left="-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34A4">
              <w:rPr>
                <w:rFonts w:ascii="Arial" w:eastAsia="Times New Roman" w:hAnsi="Arial" w:cs="Arial"/>
                <w:color w:val="000000"/>
              </w:rPr>
              <w:t> </w:t>
            </w:r>
          </w:p>
        </w:tc>
      </w:tr>
    </w:tbl>
    <w:p w:rsidR="00767A9A" w:rsidRDefault="00767A9A"/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44"/>
          <w:szCs w:val="44"/>
        </w:rPr>
        <w:t>Other casting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ুদেন্দু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িশ্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ান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ল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আরি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ো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শাজাহা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গায়া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Special Appearances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জগন্নাথ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গুহ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লাবনি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রকা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অনন্য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চৌধুরী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Special Acknowledgement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জয়ন্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ঘোষ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াথুরিয়াঘাট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অঞ্জলি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জুয়েলার্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াধুয়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নিওটিয়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Acknowledgement List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lastRenderedPageBreak/>
        <w:t>শাজাহা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জ্ঞা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শ্রাদ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নরুল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শুক্ল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াই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অনি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ভো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তিওয়ারি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কুষ্টিগিরি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শ্চিম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ঙ্গ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এ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শিক্ষ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িভাগ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আতি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া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িমলেন্দু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চক্রবর্তী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বি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ল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্রদয়ু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ল্লিক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ানজয়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িংহ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অসি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চক্রবর্তী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চিনসুর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ুন্সিপালিটি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হুগলি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জেল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ুলিশহোটেল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হিন্দুস্থা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আন্তর্জাতিক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এ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রকা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্ট্যাম্প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ংগ্রহকারী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ফিল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থিলিটেলিয়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Produced by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ানু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ায়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ুভাষ</w:t>
      </w:r>
      <w:proofErr w:type="spellEnd"/>
      <w:r>
        <w:rPr>
          <w:rFonts w:ascii="Verdana" w:hAnsi="Verdana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ঘাই</w:t>
      </w:r>
      <w:proofErr w:type="spellEnd"/>
      <w:r>
        <w:rPr>
          <w:rFonts w:ascii="Verdana" w:hAnsi="Verdana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নীলাঞ্জনা</w:t>
      </w:r>
      <w:proofErr w:type="spellEnd"/>
      <w:r>
        <w:rPr>
          <w:rFonts w:ascii="Verdana" w:hAnsi="Verdana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েনগুপ্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ত</w:t>
      </w:r>
      <w:proofErr w:type="spellEnd"/>
      <w:r>
        <w:rPr>
          <w:rFonts w:ascii="Verdana" w:hAnsi="Verdana"/>
          <w:color w:val="202124"/>
          <w:sz w:val="36"/>
          <w:szCs w:val="36"/>
        </w:rPr>
        <w:t>(</w:t>
      </w:r>
      <w:proofErr w:type="gramEnd"/>
      <w:r>
        <w:rPr>
          <w:rFonts w:ascii="Verdana" w:hAnsi="Verdana"/>
          <w:color w:val="202124"/>
          <w:sz w:val="36"/>
          <w:szCs w:val="36"/>
        </w:rPr>
        <w:t>executive producer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ুণিত</w:t>
      </w:r>
      <w:proofErr w:type="spellEnd"/>
      <w:r>
        <w:rPr>
          <w:rFonts w:ascii="Verdana" w:hAnsi="Verdana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আগরওয়া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ল</w:t>
      </w:r>
      <w:proofErr w:type="spellEnd"/>
      <w:r>
        <w:rPr>
          <w:rFonts w:ascii="Verdana" w:hAnsi="Verdana"/>
          <w:color w:val="202124"/>
          <w:sz w:val="36"/>
          <w:szCs w:val="36"/>
        </w:rPr>
        <w:t>(</w:t>
      </w:r>
      <w:proofErr w:type="gramEnd"/>
      <w:r>
        <w:rPr>
          <w:rFonts w:ascii="Verdana" w:hAnsi="Verdana"/>
          <w:color w:val="202124"/>
          <w:sz w:val="36"/>
          <w:szCs w:val="36"/>
        </w:rPr>
        <w:t>associate producer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Verdana" w:hAnsi="Verdana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Verdana" w:hAnsi="Verdana"/>
          <w:color w:val="202124"/>
          <w:sz w:val="36"/>
          <w:szCs w:val="36"/>
        </w:rPr>
        <w:t>Post production at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ওদেউ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ুক্ত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lastRenderedPageBreak/>
        <w:t>আর্ট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লিমিটেড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কেনি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ছাবর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(</w:t>
      </w:r>
      <w:proofErr w:type="gramEnd"/>
      <w:r>
        <w:rPr>
          <w:rFonts w:ascii="Courier New" w:hAnsi="Courier New" w:cs="Courier New"/>
          <w:color w:val="202124"/>
          <w:sz w:val="36"/>
          <w:szCs w:val="36"/>
        </w:rPr>
        <w:t>post production head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ৌভিক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া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শ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(</w:t>
      </w:r>
      <w:proofErr w:type="gramEnd"/>
      <w:r>
        <w:rPr>
          <w:rFonts w:ascii="Courier New" w:hAnsi="Courier New" w:cs="Courier New"/>
          <w:color w:val="202124"/>
          <w:sz w:val="36"/>
          <w:szCs w:val="36"/>
        </w:rPr>
        <w:t>production controller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Production team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অর্ণব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ে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ৌরভ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া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Production Assistance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হারু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র্ম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িশ্বজি</w:t>
      </w:r>
      <w:proofErr w:type="spellEnd"/>
      <w:r>
        <w:rPr>
          <w:rFonts w:ascii="Nirmala UI" w:hAnsi="Nirmala UI" w:cs="Nirmala UI"/>
          <w:color w:val="202124"/>
          <w:sz w:val="36"/>
          <w:szCs w:val="36"/>
        </w:rPr>
        <w:t>ৎ</w:t>
      </w:r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ায়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জিনরাজ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া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লক্ষ্মী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কান্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াশ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াজু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াহ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গোপাল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র্ম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তপ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চক্রবর্তী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Direction team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ান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ল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শুদ্ধেন্দু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িশ্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দ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াজি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অনুপম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ঙ্গচ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ুদর্শ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চ্যাটার্জী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েবব্র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ত্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(</w:t>
      </w:r>
      <w:proofErr w:type="gramEnd"/>
      <w:r>
        <w:rPr>
          <w:rFonts w:ascii="Courier New" w:hAnsi="Courier New" w:cs="Courier New"/>
          <w:color w:val="202124"/>
          <w:sz w:val="36"/>
          <w:szCs w:val="36"/>
        </w:rPr>
        <w:t>associate director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াজ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ু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(</w:t>
      </w:r>
      <w:proofErr w:type="gramEnd"/>
      <w:r>
        <w:rPr>
          <w:rFonts w:ascii="Courier New" w:hAnsi="Courier New" w:cs="Courier New"/>
          <w:color w:val="202124"/>
          <w:sz w:val="36"/>
          <w:szCs w:val="36"/>
        </w:rPr>
        <w:t>assistant art director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Music Director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ঞ্জয়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াসরাজ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lastRenderedPageBreak/>
        <w:t>নারায়ণ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েব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Screenplay &amp; Direction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ঋতুপর্ণ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ঘোষ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Screenplay Associate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ধুচন্দ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করলেেক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Art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ইন্দ্রনীল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ঘোষ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Assistant Art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িলীপ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াত্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্রতাপ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্রোধা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্রশান্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ারিক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িজয়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ারিক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্রসন্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জেন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ত্যনারায়ণ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শর্ম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Edit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অর্ঘকামাল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িত্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ান্টু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ত্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</w:t>
      </w:r>
      <w:proofErr w:type="spellStart"/>
      <w:r>
        <w:rPr>
          <w:rFonts w:ascii="Courier New" w:hAnsi="Courier New" w:cs="Courier New"/>
          <w:color w:val="202124"/>
          <w:sz w:val="36"/>
          <w:szCs w:val="36"/>
        </w:rPr>
        <w:t>Asst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ৌরভ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</w:t>
      </w:r>
      <w:proofErr w:type="spellStart"/>
      <w:r>
        <w:rPr>
          <w:rFonts w:ascii="Courier New" w:hAnsi="Courier New" w:cs="Courier New"/>
          <w:color w:val="202124"/>
          <w:sz w:val="36"/>
          <w:szCs w:val="36"/>
        </w:rPr>
        <w:t>Asst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Sound Department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ীপঙ্ক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চাকী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ঞ্জয়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া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(</w:t>
      </w:r>
      <w:proofErr w:type="gramEnd"/>
      <w:r>
        <w:rPr>
          <w:rFonts w:ascii="Courier New" w:hAnsi="Courier New" w:cs="Courier New"/>
          <w:color w:val="202124"/>
          <w:sz w:val="36"/>
          <w:szCs w:val="36"/>
        </w:rPr>
        <w:t>final sound mix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চি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লহোত্র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(</w:t>
      </w:r>
      <w:proofErr w:type="gramEnd"/>
      <w:r>
        <w:rPr>
          <w:rFonts w:ascii="Courier New" w:hAnsi="Courier New" w:cs="Courier New"/>
          <w:color w:val="202124"/>
          <w:sz w:val="36"/>
          <w:szCs w:val="36"/>
        </w:rPr>
        <w:t xml:space="preserve">additional dialogue </w:t>
      </w:r>
      <w:proofErr w:type="spellStart"/>
      <w:r>
        <w:rPr>
          <w:rFonts w:ascii="Courier New" w:hAnsi="Courier New" w:cs="Courier New"/>
          <w:color w:val="202124"/>
          <w:sz w:val="36"/>
          <w:szCs w:val="36"/>
        </w:rPr>
        <w:t>recordist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as </w:t>
      </w:r>
      <w:proofErr w:type="spellStart"/>
      <w:r>
        <w:rPr>
          <w:rFonts w:ascii="Courier New" w:hAnsi="Courier New" w:cs="Courier New"/>
          <w:color w:val="202124"/>
          <w:sz w:val="36"/>
          <w:szCs w:val="36"/>
        </w:rPr>
        <w:t>Rachit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Malhotra) / associate mixing engineer (as </w:t>
      </w:r>
      <w:proofErr w:type="spellStart"/>
      <w:r>
        <w:rPr>
          <w:rFonts w:ascii="Courier New" w:hAnsi="Courier New" w:cs="Courier New"/>
          <w:color w:val="202124"/>
          <w:sz w:val="36"/>
          <w:szCs w:val="36"/>
        </w:rPr>
        <w:t>Rachit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Malhotra)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অভিজি</w:t>
      </w:r>
      <w:proofErr w:type="spellEnd"/>
      <w:r>
        <w:rPr>
          <w:rFonts w:ascii="Nirmala UI" w:hAnsi="Nirmala UI" w:cs="Nirmala UI"/>
          <w:color w:val="202124"/>
          <w:sz w:val="36"/>
          <w:szCs w:val="36"/>
        </w:rPr>
        <w:t>ৎ</w:t>
      </w:r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রকা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(</w:t>
      </w:r>
      <w:proofErr w:type="gramEnd"/>
      <w:r>
        <w:rPr>
          <w:rFonts w:ascii="Courier New" w:hAnsi="Courier New" w:cs="Courier New"/>
          <w:color w:val="202124"/>
          <w:sz w:val="36"/>
          <w:szCs w:val="36"/>
        </w:rPr>
        <w:t>dialogue editor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অনির্বাণ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েনগুপ্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lastRenderedPageBreak/>
        <w:t>গুঞ্জ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শ্রীবাস্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তব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(</w:t>
      </w:r>
      <w:proofErr w:type="spellStart"/>
      <w:proofErr w:type="gramEnd"/>
      <w:r>
        <w:rPr>
          <w:rFonts w:ascii="Courier New" w:hAnsi="Courier New" w:cs="Courier New"/>
          <w:color w:val="202124"/>
          <w:sz w:val="36"/>
          <w:szCs w:val="36"/>
        </w:rPr>
        <w:t>adr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engineer / associate mixing engineer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Vocalist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 w:line="480" w:lineRule="auto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ুপ্রতিক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া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াজীব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ুনাম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Cinematography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ৌমিক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হালদা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Film processed and DI at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Reliance Media Works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COO-DI and processing lab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 w:line="480" w:lineRule="auto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কৃষ্ণ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শেঠি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 xml:space="preserve">Marketing </w:t>
      </w:r>
      <w:proofErr w:type="gramStart"/>
      <w:r>
        <w:rPr>
          <w:rFonts w:ascii="Courier New" w:hAnsi="Courier New" w:cs="Courier New"/>
          <w:color w:val="202124"/>
          <w:sz w:val="36"/>
          <w:szCs w:val="36"/>
        </w:rPr>
        <w:t>Manager(</w:t>
      </w:r>
      <w:proofErr w:type="spellStart"/>
      <w:proofErr w:type="gramEnd"/>
      <w:r>
        <w:rPr>
          <w:rFonts w:ascii="Courier New" w:hAnsi="Courier New" w:cs="Courier New"/>
          <w:color w:val="202124"/>
          <w:sz w:val="36"/>
          <w:szCs w:val="36"/>
        </w:rPr>
        <w:t>Mukta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Arts)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ঙ্গেশ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কিনজাওয়াদেকা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 w:line="480" w:lineRule="auto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অমি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েশা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ই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(</w:t>
      </w:r>
      <w:proofErr w:type="gramEnd"/>
      <w:r>
        <w:rPr>
          <w:rFonts w:ascii="Courier New" w:hAnsi="Courier New" w:cs="Courier New"/>
          <w:color w:val="202124"/>
          <w:sz w:val="36"/>
          <w:szCs w:val="36"/>
        </w:rPr>
        <w:t>Marketing Executive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 xml:space="preserve">Communication </w:t>
      </w:r>
      <w:proofErr w:type="gramStart"/>
      <w:r>
        <w:rPr>
          <w:rFonts w:ascii="Courier New" w:hAnsi="Courier New" w:cs="Courier New"/>
          <w:color w:val="202124"/>
          <w:sz w:val="36"/>
          <w:szCs w:val="36"/>
        </w:rPr>
        <w:t>Creation :</w:t>
      </w:r>
      <w:proofErr w:type="gram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Response India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Interiors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ুশান্তো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াল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Costume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াবর্ণি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া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Music Department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শ্রীকান্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আচার্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য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(</w:t>
      </w:r>
      <w:proofErr w:type="gramEnd"/>
      <w:r>
        <w:rPr>
          <w:rFonts w:ascii="Courier New" w:hAnsi="Courier New" w:cs="Courier New"/>
          <w:color w:val="202124"/>
          <w:sz w:val="36"/>
          <w:szCs w:val="36"/>
        </w:rPr>
        <w:t>Playback singer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শ্রেয়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ঘোষাল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Playback singer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াজীব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ুনাম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Playback singer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ধুশ্রী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Playback singer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lastRenderedPageBreak/>
        <w:t>হরিহরণ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Playback singer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গুলজা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(</w:t>
      </w:r>
      <w:proofErr w:type="spellStart"/>
      <w:proofErr w:type="gramEnd"/>
      <w:r>
        <w:rPr>
          <w:rFonts w:ascii="Nirmala UI" w:hAnsi="Nirmala UI" w:cs="Nirmala UI"/>
          <w:color w:val="202124"/>
          <w:sz w:val="36"/>
          <w:szCs w:val="36"/>
        </w:rPr>
        <w:t>গীতিকা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Courier New" w:hAnsi="Courier New" w:cs="Courier New"/>
          <w:color w:val="202124"/>
          <w:sz w:val="36"/>
          <w:szCs w:val="36"/>
        </w:rPr>
        <w:t>Bussiness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Executive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 w:line="480" w:lineRule="auto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ুদেশ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গুপ্ত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Assistant Cameraman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আশাতুশ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াহ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রাগ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ওধিকারী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নির্মল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াশ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</w:t>
      </w:r>
      <w:proofErr w:type="spellStart"/>
      <w:r>
        <w:rPr>
          <w:rFonts w:ascii="Courier New" w:hAnsi="Courier New" w:cs="Courier New"/>
          <w:color w:val="202124"/>
          <w:sz w:val="36"/>
          <w:szCs w:val="36"/>
        </w:rPr>
        <w:t>trolly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set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ত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োর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</w:t>
      </w:r>
      <w:proofErr w:type="spellStart"/>
      <w:r>
        <w:rPr>
          <w:rFonts w:ascii="Courier New" w:hAnsi="Courier New" w:cs="Courier New"/>
          <w:color w:val="202124"/>
          <w:sz w:val="36"/>
          <w:szCs w:val="36"/>
        </w:rPr>
        <w:t>trolly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set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Make up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 w:line="480" w:lineRule="auto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আজাদ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আহমেদ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ুভাষ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ডের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হেমা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ুন্স</w:t>
      </w:r>
      <w:proofErr w:type="gramStart"/>
      <w:r>
        <w:rPr>
          <w:rFonts w:ascii="Nirmala UI" w:hAnsi="Nirmala UI" w:cs="Nirmala UI"/>
          <w:color w:val="202124"/>
          <w:sz w:val="36"/>
          <w:szCs w:val="36"/>
        </w:rPr>
        <w:t>ী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(</w:t>
      </w:r>
      <w:proofErr w:type="gramEnd"/>
      <w:r>
        <w:rPr>
          <w:rFonts w:ascii="Courier New" w:hAnsi="Courier New" w:cs="Courier New"/>
          <w:color w:val="202124"/>
          <w:sz w:val="36"/>
          <w:szCs w:val="36"/>
        </w:rPr>
        <w:t>Hair stylist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 w:line="480" w:lineRule="auto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াটলু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ণ্ডল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</w:t>
      </w:r>
      <w:proofErr w:type="spellStart"/>
      <w:r>
        <w:rPr>
          <w:rFonts w:ascii="Courier New" w:hAnsi="Courier New" w:cs="Courier New"/>
          <w:color w:val="202124"/>
          <w:sz w:val="36"/>
          <w:szCs w:val="36"/>
        </w:rPr>
        <w:t>Asst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makeup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শান্তনু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ে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</w:t>
      </w:r>
      <w:proofErr w:type="spellStart"/>
      <w:r>
        <w:rPr>
          <w:rFonts w:ascii="Courier New" w:hAnsi="Courier New" w:cs="Courier New"/>
          <w:color w:val="202124"/>
          <w:sz w:val="36"/>
          <w:szCs w:val="36"/>
        </w:rPr>
        <w:t>Asst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makeup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প্রলহাদ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ঠাকু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Dress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শুভশ্রী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াস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(Dress)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Dubbing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োনালি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ঠাকু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ুদীপ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ুখোপাধ্যায়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কৌশিক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সেন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রাজেন্দ্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মিশ্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োলরম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lastRenderedPageBreak/>
        <w:t>সোনার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Assistant Manager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 w:line="480" w:lineRule="auto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চিন্ময়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বিশ্বজি</w:t>
      </w:r>
      <w:proofErr w:type="spellEnd"/>
      <w:r>
        <w:rPr>
          <w:rFonts w:ascii="Nirmala UI" w:hAnsi="Nirmala UI" w:cs="Nirmala UI"/>
          <w:color w:val="202124"/>
          <w:sz w:val="36"/>
          <w:szCs w:val="36"/>
        </w:rPr>
        <w:t>ৎ</w:t>
      </w:r>
      <w:r>
        <w:rPr>
          <w:rFonts w:ascii="Courier New" w:hAnsi="Courier New" w:cs="Courier New"/>
          <w:color w:val="202124"/>
          <w:sz w:val="36"/>
          <w:szCs w:val="36"/>
        </w:rPr>
        <w:t xml:space="preserve"> </w:t>
      </w:r>
      <w:proofErr w:type="spellStart"/>
      <w:r>
        <w:rPr>
          <w:rFonts w:ascii="Nirmala UI" w:hAnsi="Nirmala UI" w:cs="Nirmala UI"/>
          <w:color w:val="202124"/>
          <w:sz w:val="36"/>
          <w:szCs w:val="36"/>
        </w:rPr>
        <w:t>দাশ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Bankers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proofErr w:type="spellStart"/>
      <w:r>
        <w:rPr>
          <w:rFonts w:ascii="Courier New" w:hAnsi="Courier New" w:cs="Courier New"/>
          <w:color w:val="202124"/>
          <w:sz w:val="36"/>
          <w:szCs w:val="36"/>
        </w:rPr>
        <w:t>Kotak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 xml:space="preserve"> Mahindra Bank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Insurance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Bajaj Allianz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>Recording Studio: </w:t>
      </w:r>
    </w:p>
    <w:p w:rsidR="007F34A4" w:rsidRDefault="007F34A4" w:rsidP="007F34A4">
      <w:pPr>
        <w:pStyle w:val="NormalWeb"/>
        <w:shd w:val="clear" w:color="auto" w:fill="FFFFFF"/>
        <w:spacing w:before="0" w:beforeAutospacing="0" w:after="0" w:afterAutospacing="0"/>
      </w:pPr>
      <w:r>
        <w:rPr>
          <w:rFonts w:ascii="Courier New" w:hAnsi="Courier New" w:cs="Courier New"/>
          <w:color w:val="202124"/>
          <w:sz w:val="36"/>
          <w:szCs w:val="36"/>
        </w:rPr>
        <w:t xml:space="preserve">Dream Digital </w:t>
      </w:r>
      <w:proofErr w:type="spellStart"/>
      <w:r>
        <w:rPr>
          <w:rFonts w:ascii="Courier New" w:hAnsi="Courier New" w:cs="Courier New"/>
          <w:color w:val="202124"/>
          <w:sz w:val="36"/>
          <w:szCs w:val="36"/>
        </w:rPr>
        <w:t>Inc</w:t>
      </w:r>
      <w:proofErr w:type="spellEnd"/>
      <w:r>
        <w:rPr>
          <w:rFonts w:ascii="Courier New" w:hAnsi="Courier New" w:cs="Courier New"/>
          <w:color w:val="202124"/>
          <w:sz w:val="36"/>
          <w:szCs w:val="36"/>
        </w:rPr>
        <w:t> </w:t>
      </w:r>
    </w:p>
    <w:p w:rsidR="007F34A4" w:rsidRDefault="007F34A4"/>
    <w:sectPr w:rsidR="007F34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M7I0NDUzN7I0MDBV0lEKTi0uzszPAykwrAUAHZIIBywAAAA="/>
  </w:docVars>
  <w:rsids>
    <w:rsidRoot w:val="007F34A4"/>
    <w:rsid w:val="00767A9A"/>
    <w:rsid w:val="007F3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2524F4-5571-4CB1-ACCE-7243C2833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3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7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496</Words>
  <Characters>2831</Characters>
  <Application>Microsoft Office Word</Application>
  <DocSecurity>0</DocSecurity>
  <Lines>23</Lines>
  <Paragraphs>6</Paragraphs>
  <ScaleCrop>false</ScaleCrop>
  <Company/>
  <LinksUpToDate>false</LinksUpToDate>
  <CharactersWithSpaces>3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k Shohas</dc:creator>
  <cp:keywords/>
  <dc:description/>
  <cp:lastModifiedBy>Ashrak Shohas</cp:lastModifiedBy>
  <cp:revision>1</cp:revision>
  <dcterms:created xsi:type="dcterms:W3CDTF">2020-12-12T16:08:00Z</dcterms:created>
  <dcterms:modified xsi:type="dcterms:W3CDTF">2020-12-12T16:11:00Z</dcterms:modified>
</cp:coreProperties>
</file>